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EED46E" w14:textId="77777777" w:rsidR="00416807" w:rsidRPr="00897D59" w:rsidRDefault="00416807" w:rsidP="00416807">
      <w:pPr>
        <w:pStyle w:val="Heading2"/>
        <w:rPr>
          <w:szCs w:val="28"/>
        </w:rPr>
      </w:pPr>
      <w:bookmarkStart w:id="0" w:name="_Toc42263392"/>
      <w:bookmarkStart w:id="1" w:name="_Toc42430257"/>
      <w:r w:rsidRPr="00897D59">
        <w:rPr>
          <w:szCs w:val="28"/>
        </w:rPr>
        <w:t>DUPLICATE MAJORITY, GRAND CROSS OF COLOR OR SERVICE TO RAINBOW CARDS AND/OR MEDALLIONS AND/OR RESEARCH</w:t>
      </w:r>
      <w:bookmarkEnd w:id="0"/>
      <w:bookmarkEnd w:id="1"/>
    </w:p>
    <w:p w14:paraId="6D5850A8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2160"/>
        </w:tabs>
        <w:jc w:val="both"/>
        <w:rPr>
          <w:rFonts w:cs="Times New Roman"/>
          <w:szCs w:val="24"/>
        </w:rPr>
      </w:pPr>
    </w:p>
    <w:p w14:paraId="701B2EEB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720"/>
          <w:tab w:val="left" w:pos="1080"/>
          <w:tab w:val="left" w:pos="2160"/>
        </w:tabs>
        <w:jc w:val="both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TO:</w:t>
      </w:r>
      <w:r w:rsidRPr="00897D59">
        <w:rPr>
          <w:rFonts w:cs="Times New Roman"/>
          <w:szCs w:val="24"/>
        </w:rPr>
        <w:tab/>
      </w:r>
      <w:r w:rsidRPr="00897D59">
        <w:rPr>
          <w:rFonts w:cs="Times New Roman"/>
          <w:szCs w:val="24"/>
        </w:rPr>
        <w:tab/>
      </w:r>
      <w:r w:rsidRPr="00897D59">
        <w:rPr>
          <w:rFonts w:cs="Times New Roman"/>
          <w:b/>
          <w:szCs w:val="24"/>
        </w:rPr>
        <w:t>Supreme Assembly</w:t>
      </w:r>
    </w:p>
    <w:p w14:paraId="5DE3F12B" w14:textId="6671C58E" w:rsidR="00416807" w:rsidRPr="00897D59" w:rsidRDefault="00416807" w:rsidP="00416807">
      <w:pPr>
        <w:tabs>
          <w:tab w:val="left" w:pos="-1080"/>
          <w:tab w:val="left" w:pos="-720"/>
          <w:tab w:val="left" w:pos="0"/>
        </w:tabs>
        <w:ind w:firstLine="1080"/>
        <w:jc w:val="both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INTERNATIONAL ORDER OF THE RAINBOW FOR GIRLS</w:t>
      </w:r>
    </w:p>
    <w:p w14:paraId="0CA7EBF2" w14:textId="312152C9" w:rsidR="00416807" w:rsidRPr="00897D59" w:rsidRDefault="00416807" w:rsidP="00416807">
      <w:pPr>
        <w:tabs>
          <w:tab w:val="left" w:pos="-1080"/>
          <w:tab w:val="left" w:pos="-720"/>
          <w:tab w:val="left" w:pos="0"/>
        </w:tabs>
        <w:ind w:firstLine="1080"/>
        <w:jc w:val="both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315 East Carl Albert Parkway</w:t>
      </w:r>
    </w:p>
    <w:p w14:paraId="211356EB" w14:textId="7B7420F5" w:rsidR="00416807" w:rsidRPr="00897D59" w:rsidRDefault="00416807" w:rsidP="00416807">
      <w:pPr>
        <w:ind w:firstLine="1080"/>
        <w:rPr>
          <w:szCs w:val="24"/>
        </w:rPr>
      </w:pPr>
      <w:bookmarkStart w:id="2" w:name="_Toc42263393"/>
      <w:r w:rsidRPr="00897D59">
        <w:rPr>
          <w:szCs w:val="24"/>
        </w:rPr>
        <w:t>McAlester, OK 74501</w:t>
      </w:r>
      <w:bookmarkEnd w:id="2"/>
    </w:p>
    <w:p w14:paraId="7DFA2B17" w14:textId="73183499" w:rsidR="00416807" w:rsidRPr="00897D59" w:rsidRDefault="00416807" w:rsidP="00416807">
      <w:pPr>
        <w:ind w:firstLine="1080"/>
        <w:rPr>
          <w:szCs w:val="24"/>
        </w:rPr>
      </w:pPr>
      <w:r w:rsidRPr="00897D59">
        <w:rPr>
          <w:szCs w:val="24"/>
        </w:rPr>
        <w:t>E-mail:  saoffice@gorainbow.org    Business phone: 918-423-1328</w:t>
      </w:r>
    </w:p>
    <w:p w14:paraId="01541AA1" w14:textId="76549B12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1080"/>
          <w:tab w:val="left" w:pos="2160"/>
        </w:tabs>
        <w:jc w:val="both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______________________________________________________________________</w:t>
      </w:r>
    </w:p>
    <w:p w14:paraId="128E3CFA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1080"/>
          <w:tab w:val="left" w:pos="2160"/>
        </w:tabs>
        <w:jc w:val="both"/>
        <w:rPr>
          <w:rFonts w:cs="Times New Roman"/>
          <w:szCs w:val="24"/>
        </w:rPr>
      </w:pPr>
    </w:p>
    <w:p w14:paraId="75C5F5EB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1080"/>
          <w:tab w:val="left" w:pos="2160"/>
        </w:tabs>
        <w:jc w:val="both"/>
        <w:rPr>
          <w:rFonts w:cs="Times New Roman"/>
          <w:b/>
          <w:szCs w:val="24"/>
        </w:rPr>
      </w:pPr>
      <w:r w:rsidRPr="00897D59">
        <w:rPr>
          <w:rFonts w:cs="Times New Roman"/>
          <w:b/>
          <w:szCs w:val="24"/>
        </w:rPr>
        <w:t>______</w:t>
      </w:r>
      <w:r w:rsidRPr="00897D59">
        <w:rPr>
          <w:rFonts w:cs="Times New Roman"/>
          <w:b/>
          <w:szCs w:val="24"/>
        </w:rPr>
        <w:tab/>
        <w:t>$25.00 - Majority</w:t>
      </w:r>
    </w:p>
    <w:p w14:paraId="46783F6E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1080"/>
          <w:tab w:val="left" w:pos="2160"/>
        </w:tabs>
        <w:jc w:val="both"/>
        <w:rPr>
          <w:rFonts w:cs="Times New Roman"/>
          <w:b/>
          <w:szCs w:val="24"/>
        </w:rPr>
      </w:pPr>
      <w:r w:rsidRPr="00897D59">
        <w:rPr>
          <w:rFonts w:cs="Times New Roman"/>
          <w:b/>
          <w:szCs w:val="24"/>
        </w:rPr>
        <w:t>______</w:t>
      </w:r>
      <w:r w:rsidRPr="00897D59">
        <w:rPr>
          <w:rFonts w:cs="Times New Roman"/>
          <w:b/>
          <w:szCs w:val="24"/>
        </w:rPr>
        <w:tab/>
        <w:t>$20.00 - Grand Cross Card or Service to Rainbow Card</w:t>
      </w:r>
    </w:p>
    <w:p w14:paraId="0E26355B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1080"/>
          <w:tab w:val="left" w:pos="2160"/>
        </w:tabs>
        <w:jc w:val="both"/>
        <w:rPr>
          <w:rFonts w:cs="Times New Roman"/>
          <w:b/>
          <w:szCs w:val="24"/>
        </w:rPr>
      </w:pPr>
      <w:r w:rsidRPr="00897D59">
        <w:rPr>
          <w:rFonts w:cs="Times New Roman"/>
          <w:b/>
          <w:szCs w:val="24"/>
        </w:rPr>
        <w:t>______</w:t>
      </w:r>
      <w:r w:rsidRPr="00897D59">
        <w:rPr>
          <w:rFonts w:cs="Times New Roman"/>
          <w:b/>
          <w:szCs w:val="24"/>
        </w:rPr>
        <w:tab/>
        <w:t>$20.00 - GCC Medallion or Service to Rainbow Medallion</w:t>
      </w:r>
    </w:p>
    <w:p w14:paraId="6AD9A817" w14:textId="77777777" w:rsidR="00416807" w:rsidRPr="00897D59" w:rsidRDefault="00416807" w:rsidP="00D66C34">
      <w:pPr>
        <w:tabs>
          <w:tab w:val="left" w:pos="1080"/>
          <w:tab w:val="left" w:pos="2160"/>
        </w:tabs>
        <w:ind w:left="2160" w:hanging="2160"/>
        <w:rPr>
          <w:rFonts w:cs="Times New Roman"/>
          <w:b/>
          <w:szCs w:val="24"/>
        </w:rPr>
      </w:pPr>
      <w:r w:rsidRPr="00897D59">
        <w:rPr>
          <w:rFonts w:cs="Times New Roman"/>
          <w:b/>
          <w:szCs w:val="24"/>
        </w:rPr>
        <w:t>______</w:t>
      </w:r>
      <w:r w:rsidRPr="00897D59">
        <w:rPr>
          <w:rFonts w:cs="Times New Roman"/>
          <w:b/>
          <w:szCs w:val="24"/>
        </w:rPr>
        <w:tab/>
        <w:t>$25.00 - Research for years of Rainbow membership verification for Eastern Star</w:t>
      </w:r>
    </w:p>
    <w:p w14:paraId="3B1277DC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1080"/>
          <w:tab w:val="left" w:pos="2160"/>
        </w:tabs>
        <w:ind w:left="1080" w:hanging="1080"/>
        <w:jc w:val="both"/>
        <w:rPr>
          <w:rFonts w:cs="Times New Roman"/>
          <w:b/>
          <w:szCs w:val="24"/>
        </w:rPr>
      </w:pPr>
    </w:p>
    <w:p w14:paraId="4E8D165A" w14:textId="77777777" w:rsidR="00416807" w:rsidRPr="00897D59" w:rsidRDefault="00416807" w:rsidP="00D66C34">
      <w:pPr>
        <w:tabs>
          <w:tab w:val="left" w:pos="-1080"/>
          <w:tab w:val="left" w:pos="-720"/>
          <w:tab w:val="left" w:pos="0"/>
          <w:tab w:val="left" w:pos="2160"/>
        </w:tabs>
        <w:spacing w:after="120"/>
        <w:jc w:val="center"/>
        <w:rPr>
          <w:szCs w:val="24"/>
        </w:rPr>
      </w:pPr>
      <w:r w:rsidRPr="00897D59">
        <w:rPr>
          <w:rFonts w:cs="Times New Roman"/>
          <w:b/>
          <w:szCs w:val="24"/>
          <w:u w:val="single"/>
        </w:rPr>
        <w:t>ALL ITEMS MUST BE PREPAID</w:t>
      </w:r>
      <w:r w:rsidRPr="00897D59">
        <w:rPr>
          <w:rFonts w:cs="Times New Roman"/>
          <w:b/>
          <w:szCs w:val="24"/>
        </w:rPr>
        <w:t>.</w:t>
      </w:r>
    </w:p>
    <w:p w14:paraId="1CB17AFD" w14:textId="77777777" w:rsidR="00416807" w:rsidRPr="00897D59" w:rsidRDefault="00416807" w:rsidP="00416807">
      <w:pPr>
        <w:tabs>
          <w:tab w:val="left" w:pos="-1080"/>
          <w:tab w:val="left" w:pos="-720"/>
          <w:tab w:val="left" w:pos="0"/>
          <w:tab w:val="left" w:pos="2160"/>
        </w:tabs>
        <w:jc w:val="both"/>
        <w:rPr>
          <w:b/>
          <w:szCs w:val="24"/>
        </w:rPr>
      </w:pPr>
      <w:r w:rsidRPr="00897D59">
        <w:rPr>
          <w:szCs w:val="24"/>
        </w:rPr>
        <w:t xml:space="preserve">Fill in all information necessary to process your request.    </w:t>
      </w:r>
    </w:p>
    <w:p w14:paraId="0DFB6D8F" w14:textId="1CFD3093" w:rsidR="00416807" w:rsidRPr="00897D59" w:rsidRDefault="00416807" w:rsidP="00D66C34">
      <w:pPr>
        <w:tabs>
          <w:tab w:val="left" w:pos="450"/>
        </w:tabs>
        <w:jc w:val="both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1.</w:t>
      </w:r>
      <w:r w:rsidR="00D66C34" w:rsidRPr="00897D59">
        <w:rPr>
          <w:rFonts w:cs="Times New Roman"/>
          <w:szCs w:val="24"/>
        </w:rPr>
        <w:tab/>
      </w:r>
      <w:r w:rsidRPr="00897D59">
        <w:rPr>
          <w:rFonts w:cs="Times New Roman"/>
          <w:b/>
          <w:bCs/>
          <w:szCs w:val="24"/>
        </w:rPr>
        <w:t>MAJORITY CARD</w:t>
      </w:r>
      <w:r w:rsidRPr="00897D59">
        <w:rPr>
          <w:rFonts w:cs="Times New Roman"/>
          <w:szCs w:val="24"/>
        </w:rPr>
        <w:t>:</w:t>
      </w:r>
    </w:p>
    <w:p w14:paraId="01A6CB10" w14:textId="0D954D58" w:rsidR="00416807" w:rsidRPr="00897D59" w:rsidRDefault="00416807" w:rsidP="00D66C34">
      <w:pPr>
        <w:tabs>
          <w:tab w:val="left" w:pos="-504"/>
          <w:tab w:val="right" w:leader="underscore" w:pos="9072"/>
          <w:tab w:val="right" w:pos="9180"/>
          <w:tab w:val="right" w:leader="underscore" w:pos="9900"/>
        </w:tabs>
        <w:spacing w:after="120"/>
        <w:ind w:left="446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Maiden name of member when initiated:</w:t>
      </w:r>
      <w:r w:rsidRPr="00897D59">
        <w:rPr>
          <w:rFonts w:cs="Times New Roman"/>
          <w:szCs w:val="24"/>
        </w:rPr>
        <w:tab/>
      </w:r>
    </w:p>
    <w:p w14:paraId="76C8DC8E" w14:textId="6F7C9212" w:rsidR="00416807" w:rsidRPr="00897D59" w:rsidRDefault="00416807" w:rsidP="00D66C34">
      <w:pPr>
        <w:tabs>
          <w:tab w:val="right" w:leader="underscore" w:pos="9180"/>
        </w:tabs>
        <w:spacing w:after="120"/>
        <w:ind w:left="450"/>
        <w:rPr>
          <w:rFonts w:cs="Times New Roman"/>
          <w:b/>
          <w:szCs w:val="24"/>
        </w:rPr>
      </w:pPr>
      <w:r w:rsidRPr="00897D59">
        <w:rPr>
          <w:rFonts w:cs="Times New Roman"/>
          <w:szCs w:val="24"/>
        </w:rPr>
        <w:t>Assembly Name:</w:t>
      </w:r>
      <w:r w:rsidRPr="00897D59">
        <w:rPr>
          <w:rFonts w:cs="Times New Roman"/>
          <w:b/>
          <w:szCs w:val="24"/>
        </w:rPr>
        <w:t xml:space="preserve"> </w:t>
      </w:r>
      <w:r w:rsidRPr="00897D59">
        <w:rPr>
          <w:rFonts w:cs="Times New Roman"/>
          <w:szCs w:val="24"/>
        </w:rPr>
        <w:t>______________________, Number: _______</w:t>
      </w:r>
      <w:proofErr w:type="gramStart"/>
      <w:r w:rsidRPr="00897D59">
        <w:rPr>
          <w:rFonts w:cs="Times New Roman"/>
          <w:szCs w:val="24"/>
        </w:rPr>
        <w:t>_,  State</w:t>
      </w:r>
      <w:proofErr w:type="gramEnd"/>
      <w:r w:rsidRPr="00897D59">
        <w:rPr>
          <w:rFonts w:cs="Times New Roman"/>
          <w:szCs w:val="24"/>
        </w:rPr>
        <w:t>:</w:t>
      </w:r>
      <w:r w:rsidR="009972F1" w:rsidRPr="00897D59">
        <w:rPr>
          <w:rFonts w:cs="Times New Roman"/>
          <w:szCs w:val="24"/>
        </w:rPr>
        <w:tab/>
      </w:r>
    </w:p>
    <w:p w14:paraId="12C23930" w14:textId="18D4468F" w:rsidR="00416807" w:rsidRPr="00897D59" w:rsidRDefault="00416807" w:rsidP="00D66C34">
      <w:pPr>
        <w:tabs>
          <w:tab w:val="left" w:pos="-504"/>
          <w:tab w:val="right" w:leader="underscore" w:pos="9072"/>
          <w:tab w:val="right" w:pos="9180"/>
          <w:tab w:val="right" w:pos="9900"/>
        </w:tabs>
        <w:spacing w:after="120"/>
        <w:ind w:left="45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Year initiated: ___________.</w:t>
      </w:r>
    </w:p>
    <w:p w14:paraId="4018A05B" w14:textId="22A390ED" w:rsidR="00416807" w:rsidRPr="00897D59" w:rsidRDefault="00416807" w:rsidP="00D66C34">
      <w:pPr>
        <w:tabs>
          <w:tab w:val="left" w:pos="-504"/>
          <w:tab w:val="left" w:pos="450"/>
          <w:tab w:val="right" w:leader="underscore" w:pos="9072"/>
          <w:tab w:val="right" w:pos="9180"/>
          <w:tab w:val="right" w:leader="underscore" w:pos="9900"/>
        </w:tabs>
        <w:spacing w:after="120"/>
        <w:ind w:left="45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Majority Received through:  </w:t>
      </w:r>
      <w:r w:rsidRPr="00897D59">
        <w:rPr>
          <w:rFonts w:cs="Times New Roman"/>
          <w:bCs/>
          <w:szCs w:val="24"/>
        </w:rPr>
        <w:t>Age_____ Marriage_</w:t>
      </w:r>
      <w:r w:rsidRPr="00897D59">
        <w:rPr>
          <w:rFonts w:cs="Times New Roman"/>
          <w:szCs w:val="24"/>
        </w:rPr>
        <w:t xml:space="preserve">___ Year received: </w:t>
      </w:r>
      <w:r w:rsidRPr="00897D59">
        <w:rPr>
          <w:rFonts w:cs="Times New Roman"/>
          <w:szCs w:val="24"/>
        </w:rPr>
        <w:tab/>
        <w:t xml:space="preserve"> </w:t>
      </w:r>
    </w:p>
    <w:p w14:paraId="0BCCAC90" w14:textId="77FB97AE" w:rsidR="00416807" w:rsidRPr="00897D59" w:rsidRDefault="00416807" w:rsidP="00D66C34">
      <w:pPr>
        <w:tabs>
          <w:tab w:val="right" w:leader="underscore" w:pos="9072"/>
          <w:tab w:val="right" w:pos="9180"/>
          <w:tab w:val="right" w:leader="underscore" w:pos="9900"/>
        </w:tabs>
        <w:spacing w:after="120"/>
        <w:ind w:left="450"/>
        <w:rPr>
          <w:szCs w:val="24"/>
        </w:rPr>
      </w:pPr>
      <w:bookmarkStart w:id="3" w:name="_Toc42263394"/>
      <w:r w:rsidRPr="00897D59">
        <w:rPr>
          <w:szCs w:val="24"/>
        </w:rPr>
        <w:t xml:space="preserve">Name on card: </w:t>
      </w:r>
      <w:r w:rsidRPr="00897D59">
        <w:rPr>
          <w:szCs w:val="24"/>
        </w:rPr>
        <w:tab/>
      </w:r>
    </w:p>
    <w:p w14:paraId="4604BA33" w14:textId="09F6E846" w:rsidR="00416807" w:rsidRPr="00897D59" w:rsidRDefault="00416807" w:rsidP="00D66C34">
      <w:pPr>
        <w:tabs>
          <w:tab w:val="right" w:leader="underscore" w:pos="9072"/>
          <w:tab w:val="right" w:pos="9180"/>
          <w:tab w:val="right" w:leader="underscore" w:pos="9900"/>
        </w:tabs>
        <w:spacing w:after="120"/>
        <w:ind w:left="450"/>
        <w:rPr>
          <w:szCs w:val="24"/>
        </w:rPr>
      </w:pPr>
      <w:r w:rsidRPr="00897D59">
        <w:rPr>
          <w:szCs w:val="24"/>
        </w:rPr>
        <w:t>If majority by age, do you want your married name included?</w:t>
      </w:r>
      <w:bookmarkEnd w:id="3"/>
      <w:r w:rsidRPr="00897D59">
        <w:rPr>
          <w:szCs w:val="24"/>
        </w:rPr>
        <w:t xml:space="preserve">  </w:t>
      </w:r>
      <w:r w:rsidRPr="00897D59">
        <w:rPr>
          <w:szCs w:val="24"/>
        </w:rPr>
        <w:tab/>
      </w:r>
    </w:p>
    <w:p w14:paraId="3E67FE9C" w14:textId="77777777" w:rsidR="00416807" w:rsidRPr="00897D59" w:rsidRDefault="00416807" w:rsidP="00D66C34">
      <w:pPr>
        <w:tabs>
          <w:tab w:val="left" w:pos="-504"/>
          <w:tab w:val="left" w:pos="0"/>
          <w:tab w:val="left" w:pos="486"/>
          <w:tab w:val="left" w:pos="1440"/>
          <w:tab w:val="left" w:pos="9288"/>
          <w:tab w:val="right" w:pos="9900"/>
        </w:tabs>
        <w:spacing w:after="120"/>
        <w:rPr>
          <w:rFonts w:cs="Times New Roman"/>
          <w:bCs/>
          <w:szCs w:val="24"/>
        </w:rPr>
      </w:pPr>
      <w:r w:rsidRPr="00897D59">
        <w:rPr>
          <w:rFonts w:cs="Times New Roman"/>
          <w:szCs w:val="24"/>
        </w:rPr>
        <w:t>2.</w:t>
      </w:r>
      <w:r w:rsidRPr="00897D59">
        <w:rPr>
          <w:rFonts w:cs="Times New Roman"/>
          <w:szCs w:val="24"/>
        </w:rPr>
        <w:tab/>
      </w:r>
      <w:r w:rsidRPr="00897D59">
        <w:rPr>
          <w:rFonts w:cs="Times New Roman"/>
          <w:b/>
          <w:bCs/>
          <w:szCs w:val="24"/>
        </w:rPr>
        <w:t xml:space="preserve">GRAND CROSS OF COLOR CARD OR MEDALLION and </w:t>
      </w:r>
      <w:r w:rsidRPr="00897D59">
        <w:rPr>
          <w:rFonts w:cs="Times New Roman"/>
          <w:bCs/>
          <w:szCs w:val="24"/>
        </w:rPr>
        <w:t>(please circle)</w:t>
      </w:r>
    </w:p>
    <w:p w14:paraId="369F7679" w14:textId="05E26D7E" w:rsidR="00416807" w:rsidRPr="00897D59" w:rsidRDefault="00416807" w:rsidP="00D66C34">
      <w:pPr>
        <w:tabs>
          <w:tab w:val="left" w:pos="-504"/>
          <w:tab w:val="left" w:pos="0"/>
          <w:tab w:val="left" w:pos="486"/>
          <w:tab w:val="left" w:pos="1440"/>
          <w:tab w:val="left" w:pos="9288"/>
          <w:tab w:val="right" w:pos="9900"/>
        </w:tabs>
        <w:spacing w:after="120"/>
        <w:ind w:firstLine="450"/>
        <w:rPr>
          <w:rFonts w:cs="Times New Roman"/>
          <w:szCs w:val="24"/>
        </w:rPr>
      </w:pPr>
      <w:r w:rsidRPr="00897D59">
        <w:rPr>
          <w:rFonts w:cs="Times New Roman"/>
          <w:b/>
          <w:bCs/>
          <w:szCs w:val="24"/>
        </w:rPr>
        <w:t>SERVICE TO RAINBOW (SR) CARD OR MEDALLION</w:t>
      </w:r>
      <w:r w:rsidRPr="00897D59">
        <w:rPr>
          <w:rFonts w:cs="Times New Roman"/>
          <w:szCs w:val="24"/>
        </w:rPr>
        <w:t xml:space="preserve"> (please circle)</w:t>
      </w:r>
    </w:p>
    <w:p w14:paraId="1E90C498" w14:textId="5034D6E4" w:rsidR="00416807" w:rsidRPr="00897D59" w:rsidRDefault="00416807" w:rsidP="00D66C34">
      <w:pPr>
        <w:tabs>
          <w:tab w:val="left" w:pos="-504"/>
          <w:tab w:val="right" w:leader="underscore" w:pos="9072"/>
        </w:tabs>
        <w:spacing w:after="120"/>
        <w:ind w:firstLine="45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Assembly Name: _______________________ Number: _______ State:</w:t>
      </w:r>
      <w:r w:rsidR="009972F1" w:rsidRPr="00897D59">
        <w:rPr>
          <w:rFonts w:cs="Times New Roman"/>
          <w:szCs w:val="24"/>
        </w:rPr>
        <w:tab/>
      </w:r>
    </w:p>
    <w:p w14:paraId="32D2BD62" w14:textId="6F96872F" w:rsidR="00416807" w:rsidRPr="00897D59" w:rsidRDefault="00416807" w:rsidP="00D66C34">
      <w:pPr>
        <w:tabs>
          <w:tab w:val="left" w:pos="-504"/>
          <w:tab w:val="left" w:pos="0"/>
          <w:tab w:val="left" w:pos="486"/>
          <w:tab w:val="left" w:pos="1440"/>
          <w:tab w:val="left" w:leader="underscore" w:pos="9180"/>
        </w:tabs>
        <w:spacing w:after="120"/>
        <w:ind w:firstLine="45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Name on GCC/SR Card when first issued:</w:t>
      </w:r>
      <w:r w:rsidR="009972F1" w:rsidRPr="00897D59">
        <w:rPr>
          <w:rFonts w:cs="Times New Roman"/>
          <w:szCs w:val="24"/>
        </w:rPr>
        <w:tab/>
      </w:r>
    </w:p>
    <w:p w14:paraId="59B81AFD" w14:textId="619FA70C" w:rsidR="00416807" w:rsidRPr="00897D59" w:rsidRDefault="00416807" w:rsidP="00D66C34">
      <w:pPr>
        <w:tabs>
          <w:tab w:val="left" w:pos="-504"/>
          <w:tab w:val="right" w:leader="underscore" w:pos="9072"/>
        </w:tabs>
        <w:spacing w:after="120"/>
        <w:ind w:firstLine="45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Approximate year GCC</w:t>
      </w:r>
      <w:r w:rsidRPr="00897D59">
        <w:rPr>
          <w:rFonts w:cs="Times New Roman"/>
          <w:b/>
          <w:szCs w:val="24"/>
        </w:rPr>
        <w:t>/</w:t>
      </w:r>
      <w:r w:rsidRPr="00897D59">
        <w:rPr>
          <w:rFonts w:cs="Times New Roman"/>
          <w:szCs w:val="24"/>
        </w:rPr>
        <w:t>SR</w:t>
      </w:r>
      <w:r w:rsidRPr="00897D59">
        <w:rPr>
          <w:rFonts w:cs="Times New Roman"/>
          <w:b/>
          <w:szCs w:val="24"/>
        </w:rPr>
        <w:t xml:space="preserve"> </w:t>
      </w:r>
      <w:r w:rsidRPr="00897D59">
        <w:rPr>
          <w:rFonts w:cs="Times New Roman"/>
          <w:szCs w:val="24"/>
        </w:rPr>
        <w:t>received: _____________ Girl or Adult:</w:t>
      </w:r>
      <w:r w:rsidR="009972F1" w:rsidRPr="00897D59">
        <w:rPr>
          <w:rFonts w:cs="Times New Roman"/>
          <w:szCs w:val="24"/>
        </w:rPr>
        <w:tab/>
      </w:r>
    </w:p>
    <w:p w14:paraId="06F03335" w14:textId="5ECF2687" w:rsidR="00416807" w:rsidRPr="00897D59" w:rsidRDefault="00290357" w:rsidP="00290357">
      <w:pPr>
        <w:tabs>
          <w:tab w:val="left" w:pos="-504"/>
          <w:tab w:val="right" w:leader="hyphen" w:pos="10080"/>
        </w:tabs>
        <w:spacing w:after="120"/>
        <w:ind w:left="-54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 </w:t>
      </w:r>
      <w:r w:rsidRPr="00897D59">
        <w:rPr>
          <w:rFonts w:cs="Times New Roman"/>
          <w:szCs w:val="24"/>
        </w:rPr>
        <w:tab/>
      </w:r>
    </w:p>
    <w:p w14:paraId="29617A6F" w14:textId="426291D1" w:rsidR="003A7B0F" w:rsidRPr="00897D59" w:rsidRDefault="00416807" w:rsidP="003A7B0F">
      <w:pPr>
        <w:tabs>
          <w:tab w:val="left" w:pos="-504"/>
          <w:tab w:val="left" w:pos="0"/>
          <w:tab w:val="left" w:leader="underscore" w:pos="9900"/>
        </w:tabs>
        <w:spacing w:line="360" w:lineRule="auto"/>
        <w:ind w:right="-18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Method of Payment:  Check ____ Money Order ____ MasterCard/VISA/Discover: </w:t>
      </w:r>
      <w:r w:rsidR="003A7B0F" w:rsidRPr="00897D59">
        <w:rPr>
          <w:rFonts w:cs="Times New Roman"/>
          <w:szCs w:val="24"/>
        </w:rPr>
        <w:t>____</w:t>
      </w:r>
    </w:p>
    <w:p w14:paraId="55037057" w14:textId="3EA77CF2" w:rsidR="00416807" w:rsidRPr="00897D59" w:rsidRDefault="00416807" w:rsidP="003A7B0F">
      <w:pPr>
        <w:tabs>
          <w:tab w:val="left" w:pos="-504"/>
          <w:tab w:val="right" w:leader="underscore" w:pos="9072"/>
        </w:tabs>
        <w:spacing w:line="360" w:lineRule="auto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Credit card number: _______   _______   _______   ______ EXP DATE: </w:t>
      </w:r>
      <w:r w:rsidRPr="00897D59">
        <w:rPr>
          <w:rFonts w:cs="Times New Roman"/>
          <w:szCs w:val="24"/>
        </w:rPr>
        <w:tab/>
      </w:r>
    </w:p>
    <w:p w14:paraId="7C3DADF8" w14:textId="77777777" w:rsidR="00897D59" w:rsidRPr="00897D59" w:rsidRDefault="00416807" w:rsidP="003A7B0F">
      <w:pPr>
        <w:tabs>
          <w:tab w:val="left" w:pos="-504"/>
          <w:tab w:val="right" w:leader="underscore" w:pos="9072"/>
        </w:tabs>
        <w:spacing w:line="360" w:lineRule="auto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CID: ____ </w:t>
      </w:r>
    </w:p>
    <w:p w14:paraId="7FF9A174" w14:textId="646C580D" w:rsidR="00416807" w:rsidRPr="00897D59" w:rsidRDefault="00416807" w:rsidP="003A7B0F">
      <w:pPr>
        <w:tabs>
          <w:tab w:val="left" w:pos="-504"/>
          <w:tab w:val="right" w:leader="underscore" w:pos="9072"/>
        </w:tabs>
        <w:spacing w:line="360" w:lineRule="auto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Name/ Billing Address for Credit Card: </w:t>
      </w:r>
      <w:r w:rsidR="003A7B0F" w:rsidRPr="00897D59">
        <w:rPr>
          <w:rFonts w:cs="Times New Roman"/>
          <w:szCs w:val="24"/>
        </w:rPr>
        <w:tab/>
      </w:r>
    </w:p>
    <w:p w14:paraId="2B7AC636" w14:textId="2012D724" w:rsidR="00897D59" w:rsidRPr="00897D59" w:rsidRDefault="00897D59" w:rsidP="003A7B0F">
      <w:pPr>
        <w:tabs>
          <w:tab w:val="left" w:pos="-504"/>
          <w:tab w:val="right" w:leader="underscore" w:pos="9072"/>
        </w:tabs>
        <w:spacing w:line="360" w:lineRule="auto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ab/>
      </w:r>
    </w:p>
    <w:p w14:paraId="26B3D5E7" w14:textId="77777777" w:rsidR="00416807" w:rsidRPr="00897D59" w:rsidRDefault="00416807" w:rsidP="00416807">
      <w:pPr>
        <w:tabs>
          <w:tab w:val="left" w:pos="-504"/>
          <w:tab w:val="left" w:pos="0"/>
          <w:tab w:val="left" w:pos="486"/>
          <w:tab w:val="left" w:pos="1440"/>
          <w:tab w:val="left" w:pos="9288"/>
          <w:tab w:val="right" w:pos="9900"/>
        </w:tabs>
        <w:spacing w:line="360" w:lineRule="auto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>Daytime Telephone: __________________________ (must be included)</w:t>
      </w:r>
    </w:p>
    <w:p w14:paraId="5C21D502" w14:textId="77777777" w:rsidR="00416807" w:rsidRPr="00897D59" w:rsidRDefault="00416807" w:rsidP="00416807">
      <w:pPr>
        <w:tabs>
          <w:tab w:val="left" w:pos="-504"/>
          <w:tab w:val="left" w:pos="0"/>
          <w:tab w:val="left" w:pos="486"/>
          <w:tab w:val="left" w:leader="underscore" w:pos="1440"/>
          <w:tab w:val="right" w:pos="9900"/>
        </w:tabs>
        <w:spacing w:line="360" w:lineRule="auto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 xml:space="preserve">Name and Mailing Address: </w:t>
      </w:r>
    </w:p>
    <w:p w14:paraId="18F5A29E" w14:textId="77777777" w:rsidR="00416807" w:rsidRPr="00897D59" w:rsidRDefault="00416807" w:rsidP="00290357">
      <w:pPr>
        <w:tabs>
          <w:tab w:val="right" w:leader="underscore" w:pos="9072"/>
          <w:tab w:val="right" w:pos="9180"/>
          <w:tab w:val="right" w:leader="underscore" w:pos="9900"/>
        </w:tabs>
        <w:spacing w:line="360" w:lineRule="auto"/>
        <w:ind w:left="261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ab/>
      </w:r>
    </w:p>
    <w:p w14:paraId="226C48AA" w14:textId="77777777" w:rsidR="00416807" w:rsidRPr="00897D59" w:rsidRDefault="00416807" w:rsidP="00290357">
      <w:pPr>
        <w:tabs>
          <w:tab w:val="right" w:leader="underscore" w:pos="9072"/>
          <w:tab w:val="right" w:pos="9180"/>
          <w:tab w:val="right" w:leader="underscore" w:pos="9900"/>
        </w:tabs>
        <w:spacing w:line="360" w:lineRule="auto"/>
        <w:ind w:left="2610"/>
        <w:rPr>
          <w:rFonts w:cs="Times New Roman"/>
          <w:szCs w:val="24"/>
        </w:rPr>
      </w:pPr>
      <w:r w:rsidRPr="00897D59">
        <w:rPr>
          <w:rFonts w:cs="Times New Roman"/>
          <w:szCs w:val="24"/>
        </w:rPr>
        <w:tab/>
      </w:r>
    </w:p>
    <w:p w14:paraId="18FF0021" w14:textId="2F2C5D41" w:rsidR="00E50741" w:rsidRPr="00897D59" w:rsidRDefault="00416807" w:rsidP="00290357">
      <w:pPr>
        <w:tabs>
          <w:tab w:val="right" w:leader="underscore" w:pos="9072"/>
          <w:tab w:val="right" w:pos="9180"/>
        </w:tabs>
        <w:ind w:left="2610"/>
        <w:rPr>
          <w:szCs w:val="24"/>
        </w:rPr>
      </w:pPr>
      <w:r w:rsidRPr="00897D59">
        <w:rPr>
          <w:rFonts w:cs="Times New Roman"/>
          <w:szCs w:val="24"/>
        </w:rPr>
        <w:tab/>
      </w:r>
    </w:p>
    <w:sectPr w:rsidR="00E50741" w:rsidRPr="00897D59" w:rsidSect="00D66C34">
      <w:footerReference w:type="default" r:id="rId6"/>
      <w:pgSz w:w="12240" w:h="15840"/>
      <w:pgMar w:top="540" w:right="720" w:bottom="810" w:left="1170" w:header="720" w:footer="4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2E1E5" w14:textId="77777777" w:rsidR="009521F1" w:rsidRDefault="009521F1" w:rsidP="00290357">
      <w:r>
        <w:separator/>
      </w:r>
    </w:p>
  </w:endnote>
  <w:endnote w:type="continuationSeparator" w:id="0">
    <w:p w14:paraId="281FCE22" w14:textId="77777777" w:rsidR="009521F1" w:rsidRDefault="009521F1" w:rsidP="00290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005C3" w14:textId="635F1877" w:rsidR="00290357" w:rsidRPr="00D66C34" w:rsidRDefault="00290357" w:rsidP="00D66C34">
    <w:pPr>
      <w:pStyle w:val="Footer"/>
      <w:jc w:val="right"/>
      <w:rPr>
        <w:sz w:val="20"/>
        <w:szCs w:val="16"/>
      </w:rPr>
    </w:pPr>
    <w:r w:rsidRPr="00D66C34">
      <w:rPr>
        <w:sz w:val="20"/>
        <w:szCs w:val="16"/>
      </w:rPr>
      <w:t>March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D7100A" w14:textId="77777777" w:rsidR="009521F1" w:rsidRDefault="009521F1" w:rsidP="00290357">
      <w:r>
        <w:separator/>
      </w:r>
    </w:p>
  </w:footnote>
  <w:footnote w:type="continuationSeparator" w:id="0">
    <w:p w14:paraId="65B4D068" w14:textId="77777777" w:rsidR="009521F1" w:rsidRDefault="009521F1" w:rsidP="002903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jUxMDYwMLEwMDBU0lEKTi0uzszPAykwrAUAmz+GRCwAAAA="/>
  </w:docVars>
  <w:rsids>
    <w:rsidRoot w:val="00416807"/>
    <w:rsid w:val="00290357"/>
    <w:rsid w:val="003A7B0F"/>
    <w:rsid w:val="00416807"/>
    <w:rsid w:val="00897D59"/>
    <w:rsid w:val="009521F1"/>
    <w:rsid w:val="009972F1"/>
    <w:rsid w:val="00D66C34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22C21"/>
  <w15:chartTrackingRefBased/>
  <w15:docId w15:val="{1CF481D8-36EE-465E-801B-42190F15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807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807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6807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2903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0357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2903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0357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8T21:30:00Z</dcterms:created>
  <dcterms:modified xsi:type="dcterms:W3CDTF">2020-06-08T21:59:00Z</dcterms:modified>
</cp:coreProperties>
</file>